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40C1A4" w14:textId="428178C6" w:rsidR="00BC3614" w:rsidRPr="003E6515" w:rsidRDefault="00164C76" w:rsidP="003E6515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33F50A12" wp14:editId="7040CC4A">
            <wp:extent cx="1143000" cy="600075"/>
            <wp:effectExtent l="0" t="0" r="0" b="9525"/>
            <wp:docPr id="1" name="Picture 2" descr="University of Northampton's logo" title="University of Northampton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99A33" w14:textId="77777777" w:rsidR="003E6515" w:rsidRDefault="003E6515" w:rsidP="003E6515">
      <w:pPr>
        <w:rPr>
          <w:rFonts w:ascii="Open Sans" w:hAnsi="Open Sans" w:cs="Open Sans"/>
          <w:b/>
          <w:sz w:val="28"/>
          <w:szCs w:val="28"/>
        </w:rPr>
      </w:pPr>
    </w:p>
    <w:p w14:paraId="07515D8A" w14:textId="1EF5DC1A" w:rsidR="00334B2B" w:rsidRPr="003E6515" w:rsidRDefault="003E6515" w:rsidP="003E6515">
      <w:pPr>
        <w:rPr>
          <w:rFonts w:ascii="Open Sans" w:hAnsi="Open Sans" w:cs="Open Sans"/>
          <w:b/>
          <w:sz w:val="28"/>
          <w:szCs w:val="28"/>
        </w:rPr>
      </w:pPr>
      <w:r w:rsidRPr="003E6515">
        <w:rPr>
          <w:rFonts w:ascii="Open Sans" w:hAnsi="Open Sans" w:cs="Open Sans"/>
          <w:b/>
          <w:sz w:val="28"/>
          <w:szCs w:val="28"/>
        </w:rPr>
        <w:t>M</w:t>
      </w:r>
      <w:r w:rsidR="004C61C8" w:rsidRPr="003E6515">
        <w:rPr>
          <w:rFonts w:ascii="Open Sans" w:hAnsi="Open Sans" w:cs="Open Sans"/>
          <w:b/>
          <w:sz w:val="28"/>
          <w:szCs w:val="28"/>
        </w:rPr>
        <w:t>ODULE CHOICE FORM</w:t>
      </w:r>
    </w:p>
    <w:p w14:paraId="577E2A02" w14:textId="77777777" w:rsidR="00334B2B" w:rsidRPr="003E6515" w:rsidRDefault="00334B2B" w:rsidP="003E6515">
      <w:pPr>
        <w:rPr>
          <w:rFonts w:ascii="Open Sans" w:hAnsi="Open Sans" w:cs="Open Sans"/>
          <w:b/>
          <w:sz w:val="28"/>
          <w:szCs w:val="28"/>
        </w:rPr>
      </w:pPr>
      <w:r w:rsidRPr="003E6515">
        <w:rPr>
          <w:rFonts w:ascii="Open Sans" w:hAnsi="Open Sans" w:cs="Open Sans"/>
          <w:b/>
          <w:sz w:val="28"/>
          <w:szCs w:val="28"/>
        </w:rPr>
        <w:t xml:space="preserve">MA </w:t>
      </w:r>
      <w:r w:rsidR="00ED626E" w:rsidRPr="003E6515">
        <w:rPr>
          <w:rFonts w:ascii="Open Sans" w:hAnsi="Open Sans" w:cs="Open Sans"/>
          <w:b/>
          <w:sz w:val="28"/>
          <w:szCs w:val="28"/>
        </w:rPr>
        <w:t>Special Educational Needs and Inclusion</w:t>
      </w:r>
      <w:r w:rsidR="00C5087C" w:rsidRPr="003E6515">
        <w:rPr>
          <w:rFonts w:ascii="Open Sans" w:hAnsi="Open Sans" w:cs="Open Sans"/>
          <w:b/>
          <w:sz w:val="28"/>
          <w:szCs w:val="28"/>
        </w:rPr>
        <w:t xml:space="preserve"> </w:t>
      </w:r>
      <w:r w:rsidRPr="003E6515">
        <w:rPr>
          <w:rFonts w:ascii="Open Sans" w:hAnsi="Open Sans" w:cs="Open Sans"/>
          <w:b/>
          <w:sz w:val="28"/>
          <w:szCs w:val="28"/>
        </w:rPr>
        <w:t xml:space="preserve">– </w:t>
      </w:r>
      <w:r w:rsidR="00ED626E" w:rsidRPr="003E6515">
        <w:rPr>
          <w:rFonts w:ascii="Open Sans" w:hAnsi="Open Sans" w:cs="Open Sans"/>
          <w:b/>
          <w:sz w:val="28"/>
          <w:szCs w:val="28"/>
        </w:rPr>
        <w:t xml:space="preserve">September </w:t>
      </w:r>
      <w:r w:rsidRPr="003E6515">
        <w:rPr>
          <w:rFonts w:ascii="Open Sans" w:hAnsi="Open Sans" w:cs="Open Sans"/>
          <w:b/>
          <w:sz w:val="28"/>
          <w:szCs w:val="28"/>
        </w:rPr>
        <w:t>2018 entry</w:t>
      </w:r>
    </w:p>
    <w:p w14:paraId="1E1E7561" w14:textId="62B696CE" w:rsidR="008037C0" w:rsidRPr="003E6515" w:rsidRDefault="004F1F0E" w:rsidP="003E6515">
      <w:pPr>
        <w:rPr>
          <w:rFonts w:ascii="Open Sans" w:hAnsi="Open Sans" w:cs="Open Sans"/>
          <w:b/>
          <w:sz w:val="28"/>
          <w:szCs w:val="28"/>
        </w:rPr>
      </w:pPr>
      <w:r w:rsidRPr="003E6515">
        <w:rPr>
          <w:rFonts w:ascii="Open Sans" w:hAnsi="Open Sans" w:cs="Open Sans"/>
          <w:b/>
          <w:sz w:val="28"/>
          <w:szCs w:val="28"/>
        </w:rPr>
        <w:t xml:space="preserve">Full-time and </w:t>
      </w:r>
      <w:r w:rsidR="00C5087C" w:rsidRPr="003E6515">
        <w:rPr>
          <w:rFonts w:ascii="Open Sans" w:hAnsi="Open Sans" w:cs="Open Sans"/>
          <w:b/>
          <w:sz w:val="28"/>
          <w:szCs w:val="28"/>
        </w:rPr>
        <w:t>Part-time</w:t>
      </w:r>
    </w:p>
    <w:p w14:paraId="1189DE3C" w14:textId="77777777" w:rsidR="00BC3614" w:rsidRPr="003E6515" w:rsidRDefault="006D5FCC" w:rsidP="003E6515">
      <w:pPr>
        <w:rPr>
          <w:rFonts w:ascii="Open Sans" w:hAnsi="Open Sans" w:cs="Open Sans"/>
          <w:b/>
        </w:rPr>
      </w:pPr>
      <w:r w:rsidRPr="003E6515">
        <w:rPr>
          <w:rFonts w:ascii="Open Sans" w:hAnsi="Open Sans" w:cs="Open Sans"/>
          <w:b/>
        </w:rPr>
        <w:t xml:space="preserve"> </w:t>
      </w:r>
    </w:p>
    <w:p w14:paraId="711F6F06" w14:textId="12AEA9CA" w:rsidR="008E660D" w:rsidRPr="003E6515" w:rsidRDefault="008E660D" w:rsidP="003E6515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sz w:val="21"/>
          <w:szCs w:val="21"/>
        </w:rPr>
        <w:t>Full Name…………………………………………</w:t>
      </w:r>
      <w:r w:rsidR="003E6515" w:rsidRPr="003E6515">
        <w:rPr>
          <w:rFonts w:ascii="Open Sans" w:hAnsi="Open Sans" w:cs="Open Sans"/>
          <w:sz w:val="21"/>
          <w:szCs w:val="21"/>
        </w:rPr>
        <w:t xml:space="preserve">  Student Number</w:t>
      </w:r>
      <w:proofErr w:type="gramStart"/>
      <w:r w:rsidR="003E6515" w:rsidRPr="003E6515">
        <w:rPr>
          <w:rFonts w:ascii="Open Sans" w:hAnsi="Open Sans" w:cs="Open Sans"/>
          <w:sz w:val="21"/>
          <w:szCs w:val="21"/>
        </w:rPr>
        <w:t>:…….……………</w:t>
      </w:r>
      <w:proofErr w:type="gramEnd"/>
      <w:r w:rsidR="003E6515" w:rsidRPr="003E6515">
        <w:rPr>
          <w:rFonts w:ascii="Open Sans" w:hAnsi="Open Sans" w:cs="Open Sans"/>
          <w:sz w:val="21"/>
          <w:szCs w:val="21"/>
        </w:rPr>
        <w:t xml:space="preserve">  </w:t>
      </w:r>
      <w:r w:rsidRPr="003E6515">
        <w:rPr>
          <w:rFonts w:ascii="Open Sans" w:hAnsi="Open Sans" w:cs="Open Sans"/>
          <w:sz w:val="21"/>
          <w:szCs w:val="21"/>
        </w:rPr>
        <w:t>DOB</w:t>
      </w:r>
      <w:proofErr w:type="gramStart"/>
      <w:r w:rsidRPr="003E6515">
        <w:rPr>
          <w:rFonts w:ascii="Open Sans" w:hAnsi="Open Sans" w:cs="Open Sans"/>
          <w:sz w:val="21"/>
          <w:szCs w:val="21"/>
        </w:rPr>
        <w:t>:…………..</w:t>
      </w:r>
      <w:proofErr w:type="gramEnd"/>
    </w:p>
    <w:p w14:paraId="5DF3211B" w14:textId="77777777" w:rsidR="008E660D" w:rsidRPr="003E6515" w:rsidRDefault="008E660D" w:rsidP="003E6515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sz w:val="21"/>
          <w:szCs w:val="21"/>
        </w:rPr>
        <w:t>(Please PRINT)</w:t>
      </w:r>
    </w:p>
    <w:p w14:paraId="5349E040" w14:textId="77777777" w:rsidR="008E660D" w:rsidRPr="003E6515" w:rsidRDefault="008E660D" w:rsidP="003E6515">
      <w:pPr>
        <w:rPr>
          <w:rFonts w:ascii="Open Sans" w:hAnsi="Open Sans" w:cs="Open Sans"/>
          <w:sz w:val="21"/>
          <w:szCs w:val="21"/>
        </w:rPr>
      </w:pPr>
    </w:p>
    <w:p w14:paraId="542CD01D" w14:textId="77777777" w:rsidR="008E660D" w:rsidRPr="003E6515" w:rsidRDefault="008E660D" w:rsidP="003E6515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sz w:val="21"/>
          <w:szCs w:val="21"/>
        </w:rPr>
        <w:t>Please tick one of the boxes below,</w:t>
      </w:r>
    </w:p>
    <w:p w14:paraId="5638D2B5" w14:textId="77777777" w:rsidR="008E660D" w:rsidRPr="003E6515" w:rsidRDefault="008E660D" w:rsidP="003E6515">
      <w:pPr>
        <w:rPr>
          <w:rFonts w:ascii="Open Sans" w:hAnsi="Open Sans" w:cs="Open Sans"/>
          <w:sz w:val="21"/>
          <w:szCs w:val="21"/>
        </w:rPr>
      </w:pPr>
    </w:p>
    <w:p w14:paraId="5CF8525A" w14:textId="77777777" w:rsidR="008E660D" w:rsidRPr="003E6515" w:rsidRDefault="008E660D" w:rsidP="003E6515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sz w:val="21"/>
          <w:szCs w:val="21"/>
        </w:rPr>
        <w:t xml:space="preserve">UK student: </w:t>
      </w:r>
      <w:r w:rsidRPr="003E6515">
        <w:rPr>
          <w:rFonts w:ascii="Open Sans" w:hAnsi="Open Sans" w:cs="Open Sans"/>
          <w:sz w:val="21"/>
          <w:szCs w:val="21"/>
        </w:rPr>
        <w:sym w:font="Symbol" w:char="F0A0"/>
      </w:r>
      <w:r w:rsidRPr="003E6515">
        <w:rPr>
          <w:rFonts w:ascii="Open Sans" w:hAnsi="Open Sans" w:cs="Open Sans"/>
          <w:sz w:val="21"/>
          <w:szCs w:val="21"/>
        </w:rPr>
        <w:tab/>
      </w:r>
      <w:r w:rsidRPr="003E6515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3E6515">
        <w:rPr>
          <w:rFonts w:ascii="Open Sans" w:hAnsi="Open Sans" w:cs="Open Sans"/>
          <w:sz w:val="21"/>
          <w:szCs w:val="21"/>
        </w:rPr>
        <w:sym w:font="Symbol" w:char="F0A0"/>
      </w:r>
      <w:r w:rsidRPr="003E6515">
        <w:rPr>
          <w:rFonts w:ascii="Open Sans" w:hAnsi="Open Sans" w:cs="Open Sans"/>
          <w:sz w:val="21"/>
          <w:szCs w:val="21"/>
        </w:rPr>
        <w:tab/>
      </w:r>
      <w:r w:rsidRPr="003E6515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3E6515">
        <w:rPr>
          <w:rFonts w:ascii="Open Sans" w:hAnsi="Open Sans" w:cs="Open Sans"/>
          <w:sz w:val="21"/>
          <w:szCs w:val="21"/>
        </w:rPr>
        <w:sym w:font="Symbol" w:char="F0A0"/>
      </w:r>
    </w:p>
    <w:p w14:paraId="3D7C366A" w14:textId="77777777" w:rsidR="008E660D" w:rsidRPr="003E6515" w:rsidRDefault="008E660D" w:rsidP="003E6515">
      <w:pPr>
        <w:rPr>
          <w:rFonts w:ascii="Open Sans" w:hAnsi="Open Sans" w:cs="Open Sans"/>
          <w:sz w:val="21"/>
          <w:szCs w:val="21"/>
        </w:rPr>
      </w:pPr>
    </w:p>
    <w:p w14:paraId="614053AD" w14:textId="63900D3C" w:rsidR="008E660D" w:rsidRPr="003E6515" w:rsidRDefault="008E660D" w:rsidP="003E6515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sz w:val="21"/>
          <w:szCs w:val="21"/>
        </w:rPr>
        <w:t>I wish to study the following modules in 2018/19 (tick as necessary):</w:t>
      </w:r>
    </w:p>
    <w:p w14:paraId="7BD70583" w14:textId="77777777" w:rsidR="008E660D" w:rsidRPr="003E6515" w:rsidRDefault="008E660D" w:rsidP="003E6515">
      <w:pPr>
        <w:rPr>
          <w:rFonts w:ascii="Open Sans" w:hAnsi="Open Sans" w:cs="Open Sans"/>
          <w:sz w:val="21"/>
          <w:szCs w:val="21"/>
        </w:rPr>
      </w:pPr>
    </w:p>
    <w:p w14:paraId="02FB617D" w14:textId="77777777" w:rsidR="008E660D" w:rsidRPr="003E6515" w:rsidRDefault="008E660D" w:rsidP="003E6515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sz w:val="21"/>
          <w:szCs w:val="21"/>
        </w:rPr>
        <w:t xml:space="preserve">You must take </w:t>
      </w:r>
      <w:r w:rsidR="00ED626E" w:rsidRPr="003E6515">
        <w:rPr>
          <w:rFonts w:ascii="Open Sans" w:hAnsi="Open Sans" w:cs="Open Sans"/>
          <w:b/>
          <w:sz w:val="21"/>
          <w:szCs w:val="21"/>
        </w:rPr>
        <w:t xml:space="preserve">a total of 180 credits </w:t>
      </w:r>
      <w:r w:rsidR="00ED626E" w:rsidRPr="003E6515">
        <w:rPr>
          <w:rFonts w:ascii="Open Sans" w:hAnsi="Open Sans" w:cs="Open Sans"/>
          <w:sz w:val="21"/>
          <w:szCs w:val="21"/>
        </w:rPr>
        <w:t>in order to complete the award</w:t>
      </w:r>
      <w:r w:rsidRPr="003E6515">
        <w:rPr>
          <w:rFonts w:ascii="Open Sans" w:hAnsi="Open Sans" w:cs="Open Sans"/>
          <w:sz w:val="21"/>
          <w:szCs w:val="21"/>
        </w:rPr>
        <w:t>.</w:t>
      </w:r>
      <w:r w:rsidRPr="003E6515">
        <w:rPr>
          <w:rFonts w:ascii="Open Sans" w:hAnsi="Open Sans" w:cs="Open Sans"/>
          <w:b/>
          <w:sz w:val="21"/>
          <w:szCs w:val="21"/>
        </w:rPr>
        <w:t xml:space="preserve">  </w:t>
      </w:r>
      <w:r w:rsidRPr="003E6515">
        <w:rPr>
          <w:rFonts w:ascii="Open Sans" w:hAnsi="Open Sans" w:cs="Open Sans"/>
          <w:sz w:val="21"/>
          <w:szCs w:val="21"/>
        </w:rPr>
        <w:t>Please indicate which modules you would like to study by ticking the relevant box(s).</w:t>
      </w:r>
    </w:p>
    <w:p w14:paraId="00D7A54C" w14:textId="77777777" w:rsidR="008E660D" w:rsidRPr="003E6515" w:rsidRDefault="008E660D" w:rsidP="003E6515">
      <w:pPr>
        <w:rPr>
          <w:rFonts w:ascii="Open Sans" w:hAnsi="Open Sans" w:cs="Open Sans"/>
          <w:sz w:val="21"/>
          <w:szCs w:val="21"/>
        </w:rPr>
      </w:pPr>
    </w:p>
    <w:p w14:paraId="6BED0084" w14:textId="77777777" w:rsidR="008E660D" w:rsidRPr="003E6515" w:rsidRDefault="008E660D" w:rsidP="003E6515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b/>
          <w:sz w:val="21"/>
          <w:szCs w:val="21"/>
        </w:rPr>
        <w:t>Full-time study:</w:t>
      </w:r>
    </w:p>
    <w:p w14:paraId="7E39C9B8" w14:textId="77777777" w:rsidR="00ED626E" w:rsidRPr="003E6515" w:rsidRDefault="00ED626E" w:rsidP="003E6515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sz w:val="21"/>
          <w:szCs w:val="21"/>
        </w:rPr>
        <w:t>You must choose from one of the option</w:t>
      </w:r>
      <w:r w:rsidR="0042630B" w:rsidRPr="003E6515">
        <w:rPr>
          <w:rFonts w:ascii="Open Sans" w:hAnsi="Open Sans" w:cs="Open Sans"/>
          <w:sz w:val="21"/>
          <w:szCs w:val="21"/>
        </w:rPr>
        <w:t>s below</w:t>
      </w:r>
      <w:r w:rsidRPr="003E6515">
        <w:rPr>
          <w:rFonts w:ascii="Open Sans" w:hAnsi="Open Sans" w:cs="Open Sans"/>
          <w:sz w:val="21"/>
          <w:szCs w:val="21"/>
        </w:rPr>
        <w:t xml:space="preserve">: - </w:t>
      </w:r>
    </w:p>
    <w:p w14:paraId="09FC9C19" w14:textId="77777777" w:rsidR="00ED626E" w:rsidRPr="003E6515" w:rsidRDefault="00ED626E" w:rsidP="003E6515">
      <w:pPr>
        <w:rPr>
          <w:rFonts w:ascii="Open Sans" w:hAnsi="Open Sans" w:cs="Open Sans"/>
          <w:sz w:val="21"/>
          <w:szCs w:val="21"/>
        </w:rPr>
      </w:pPr>
    </w:p>
    <w:p w14:paraId="3AFD0F20" w14:textId="77777777" w:rsidR="007A216E" w:rsidRPr="003E6515" w:rsidRDefault="00ED626E" w:rsidP="003E6515">
      <w:pPr>
        <w:pStyle w:val="ListParagraph"/>
        <w:numPr>
          <w:ilvl w:val="0"/>
          <w:numId w:val="3"/>
        </w:num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sz w:val="21"/>
          <w:szCs w:val="21"/>
        </w:rPr>
        <w:t>Complete EDUM100</w:t>
      </w:r>
      <w:r w:rsidR="007A216E" w:rsidRPr="003E6515">
        <w:rPr>
          <w:rFonts w:ascii="Open Sans" w:hAnsi="Open Sans" w:cs="Open Sans"/>
          <w:sz w:val="21"/>
          <w:szCs w:val="21"/>
        </w:rPr>
        <w:t xml:space="preserve"> plus</w:t>
      </w:r>
      <w:r w:rsidR="008E660D" w:rsidRPr="003E6515">
        <w:rPr>
          <w:rFonts w:ascii="Open Sans" w:hAnsi="Open Sans" w:cs="Open Sans"/>
          <w:sz w:val="21"/>
          <w:szCs w:val="21"/>
        </w:rPr>
        <w:t xml:space="preserve"> </w:t>
      </w:r>
      <w:r w:rsidR="007A216E" w:rsidRPr="003E6515">
        <w:rPr>
          <w:rFonts w:ascii="Open Sans" w:hAnsi="Open Sans" w:cs="Open Sans"/>
          <w:sz w:val="21"/>
          <w:szCs w:val="21"/>
        </w:rPr>
        <w:t>120 credits of designated modules from the list below.</w:t>
      </w:r>
    </w:p>
    <w:p w14:paraId="1A3615E0" w14:textId="77777777" w:rsidR="00BE70EC" w:rsidRPr="003E6515" w:rsidRDefault="00BE70EC" w:rsidP="003E6515">
      <w:pPr>
        <w:pStyle w:val="ListParagraph"/>
        <w:rPr>
          <w:rFonts w:ascii="Open Sans" w:hAnsi="Open Sans" w:cs="Open Sans"/>
          <w:sz w:val="21"/>
          <w:szCs w:val="21"/>
        </w:rPr>
      </w:pPr>
    </w:p>
    <w:p w14:paraId="27F1E3D4" w14:textId="67ACCBFD" w:rsidR="00BE70EC" w:rsidRPr="003E6515" w:rsidRDefault="00BE70EC" w:rsidP="003E6515">
      <w:pPr>
        <w:pStyle w:val="ListParagraph"/>
        <w:rPr>
          <w:rFonts w:ascii="Open Sans" w:hAnsi="Open Sans" w:cs="Open Sans"/>
          <w:sz w:val="21"/>
          <w:szCs w:val="21"/>
          <w:u w:val="single"/>
        </w:rPr>
      </w:pPr>
      <w:r w:rsidRPr="003E6515">
        <w:rPr>
          <w:rFonts w:ascii="Open Sans" w:hAnsi="Open Sans" w:cs="Open Sans"/>
          <w:sz w:val="21"/>
          <w:szCs w:val="21"/>
          <w:u w:val="single"/>
        </w:rPr>
        <w:t>Or</w:t>
      </w:r>
    </w:p>
    <w:p w14:paraId="05BE115D" w14:textId="77777777" w:rsidR="00BE70EC" w:rsidRPr="003E6515" w:rsidRDefault="00BE70EC" w:rsidP="003E6515">
      <w:pPr>
        <w:pStyle w:val="ListParagraph"/>
        <w:rPr>
          <w:rFonts w:ascii="Open Sans" w:hAnsi="Open Sans" w:cs="Open Sans"/>
          <w:sz w:val="21"/>
          <w:szCs w:val="21"/>
        </w:rPr>
      </w:pPr>
    </w:p>
    <w:p w14:paraId="193A0044" w14:textId="77777777" w:rsidR="007A216E" w:rsidRPr="003E6515" w:rsidRDefault="007A216E" w:rsidP="003E6515">
      <w:pPr>
        <w:pStyle w:val="ListParagraph"/>
        <w:numPr>
          <w:ilvl w:val="0"/>
          <w:numId w:val="3"/>
        </w:numPr>
        <w:rPr>
          <w:rFonts w:ascii="Open Sans" w:hAnsi="Open Sans" w:cs="Open Sans"/>
          <w:b/>
          <w:sz w:val="21"/>
          <w:szCs w:val="21"/>
        </w:rPr>
      </w:pPr>
      <w:r w:rsidRPr="003E6515">
        <w:rPr>
          <w:rFonts w:ascii="Open Sans" w:hAnsi="Open Sans" w:cs="Open Sans"/>
          <w:sz w:val="21"/>
          <w:szCs w:val="21"/>
        </w:rPr>
        <w:t>Complete EDUM079 and EDUM077 plus 90 credits of designated modules from the list below</w:t>
      </w:r>
    </w:p>
    <w:p w14:paraId="6128E8AC" w14:textId="77777777" w:rsidR="007A216E" w:rsidRPr="003E6515" w:rsidRDefault="007A216E" w:rsidP="003E6515">
      <w:pPr>
        <w:pStyle w:val="ListParagraph"/>
        <w:rPr>
          <w:rFonts w:ascii="Open Sans" w:hAnsi="Open Sans" w:cs="Open Sans"/>
          <w:b/>
          <w:sz w:val="21"/>
          <w:szCs w:val="21"/>
        </w:rPr>
      </w:pPr>
    </w:p>
    <w:p w14:paraId="7973029F" w14:textId="77777777" w:rsidR="008E660D" w:rsidRPr="003E6515" w:rsidRDefault="008E660D" w:rsidP="003E6515">
      <w:pPr>
        <w:rPr>
          <w:rFonts w:ascii="Open Sans" w:hAnsi="Open Sans" w:cs="Open Sans"/>
          <w:b/>
          <w:sz w:val="21"/>
          <w:szCs w:val="21"/>
        </w:rPr>
      </w:pPr>
      <w:r w:rsidRPr="003E6515">
        <w:rPr>
          <w:rFonts w:ascii="Open Sans" w:hAnsi="Open Sans" w:cs="Open Sans"/>
          <w:b/>
          <w:sz w:val="21"/>
          <w:szCs w:val="21"/>
        </w:rPr>
        <w:t>Part-time study:</w:t>
      </w:r>
    </w:p>
    <w:p w14:paraId="11C459E5" w14:textId="0D6C2762" w:rsidR="004F1F0E" w:rsidRPr="003E6515" w:rsidRDefault="008E660D" w:rsidP="003E6515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sz w:val="21"/>
          <w:szCs w:val="21"/>
        </w:rPr>
        <w:t xml:space="preserve">You can study a minimum of 30 </w:t>
      </w:r>
      <w:r w:rsidR="007A216E" w:rsidRPr="003E6515">
        <w:rPr>
          <w:rFonts w:ascii="Open Sans" w:hAnsi="Open Sans" w:cs="Open Sans"/>
          <w:sz w:val="21"/>
          <w:szCs w:val="21"/>
        </w:rPr>
        <w:t xml:space="preserve">credits to a maximum of </w:t>
      </w:r>
      <w:r w:rsidRPr="003E6515">
        <w:rPr>
          <w:rFonts w:ascii="Open Sans" w:hAnsi="Open Sans" w:cs="Open Sans"/>
          <w:sz w:val="21"/>
          <w:szCs w:val="21"/>
        </w:rPr>
        <w:t xml:space="preserve">90 </w:t>
      </w:r>
      <w:r w:rsidR="00845CB5" w:rsidRPr="003E6515">
        <w:rPr>
          <w:rFonts w:ascii="Open Sans" w:hAnsi="Open Sans" w:cs="Open Sans"/>
          <w:sz w:val="21"/>
          <w:szCs w:val="21"/>
        </w:rPr>
        <w:t>credits</w:t>
      </w:r>
      <w:r w:rsidRPr="003E6515">
        <w:rPr>
          <w:rFonts w:ascii="Open Sans" w:hAnsi="Open Sans" w:cs="Open Sans"/>
          <w:sz w:val="21"/>
          <w:szCs w:val="21"/>
        </w:rPr>
        <w:t xml:space="preserve"> in an a</w:t>
      </w:r>
      <w:r w:rsidR="007A216E" w:rsidRPr="003E6515">
        <w:rPr>
          <w:rFonts w:ascii="Open Sans" w:hAnsi="Open Sans" w:cs="Open Sans"/>
          <w:sz w:val="21"/>
          <w:szCs w:val="21"/>
        </w:rPr>
        <w:t>cademic year.  You will take</w:t>
      </w:r>
      <w:r w:rsidRPr="003E6515">
        <w:rPr>
          <w:rFonts w:ascii="Open Sans" w:hAnsi="Open Sans" w:cs="Open Sans"/>
          <w:sz w:val="21"/>
          <w:szCs w:val="21"/>
        </w:rPr>
        <w:t xml:space="preserve"> </w:t>
      </w:r>
      <w:r w:rsidR="007A216E" w:rsidRPr="003E6515">
        <w:rPr>
          <w:rFonts w:ascii="Open Sans" w:hAnsi="Open Sans" w:cs="Open Sans"/>
          <w:sz w:val="21"/>
          <w:szCs w:val="21"/>
        </w:rPr>
        <w:t xml:space="preserve">either “EDUM100” OR “EDUM079 and EDUM077” </w:t>
      </w:r>
      <w:r w:rsidRPr="003E6515">
        <w:rPr>
          <w:rFonts w:ascii="Open Sans" w:hAnsi="Open Sans" w:cs="Open Sans"/>
          <w:sz w:val="21"/>
          <w:szCs w:val="21"/>
        </w:rPr>
        <w:t>within your final year of study.  The course regulations state that you can take a maximum of 5</w:t>
      </w:r>
      <w:r w:rsidR="003E6515" w:rsidRPr="003E6515">
        <w:rPr>
          <w:rFonts w:ascii="Open Sans" w:hAnsi="Open Sans" w:cs="Open Sans"/>
          <w:sz w:val="21"/>
          <w:szCs w:val="21"/>
        </w:rPr>
        <w:t xml:space="preserve"> years to complete the course. </w:t>
      </w:r>
    </w:p>
    <w:p w14:paraId="525E799C" w14:textId="77777777" w:rsidR="003E6515" w:rsidRPr="003E6515" w:rsidRDefault="003E6515" w:rsidP="003E6515">
      <w:pPr>
        <w:rPr>
          <w:rFonts w:ascii="Open Sans" w:hAnsi="Open Sans" w:cs="Open Sans"/>
          <w:sz w:val="21"/>
          <w:szCs w:val="21"/>
        </w:rPr>
      </w:pPr>
    </w:p>
    <w:p w14:paraId="34B95FBD" w14:textId="6A7E7531" w:rsidR="004F1F0E" w:rsidRPr="003E6515" w:rsidRDefault="004F1F0E" w:rsidP="003E6515">
      <w:pPr>
        <w:rPr>
          <w:rFonts w:ascii="Open Sans" w:hAnsi="Open Sans" w:cs="Open Sans"/>
          <w:b/>
          <w:sz w:val="21"/>
          <w:szCs w:val="21"/>
        </w:rPr>
      </w:pPr>
      <w:r w:rsidRPr="003E6515">
        <w:rPr>
          <w:rFonts w:ascii="Open Sans" w:hAnsi="Open Sans" w:cs="Open Sans"/>
          <w:b/>
          <w:sz w:val="21"/>
          <w:szCs w:val="21"/>
        </w:rPr>
        <w:t xml:space="preserve">Restriction: </w:t>
      </w:r>
    </w:p>
    <w:p w14:paraId="22EFF45E" w14:textId="000157AF" w:rsidR="004F1F0E" w:rsidRPr="003E6515" w:rsidRDefault="004F1F0E" w:rsidP="003E6515">
      <w:pPr>
        <w:pStyle w:val="ListParagraph"/>
        <w:numPr>
          <w:ilvl w:val="0"/>
          <w:numId w:val="4"/>
        </w:num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sz w:val="21"/>
          <w:szCs w:val="21"/>
        </w:rPr>
        <w:t xml:space="preserve">EDUM079 cannot be taken with EDUM100 </w:t>
      </w:r>
    </w:p>
    <w:p w14:paraId="61ED6937" w14:textId="49D6586C" w:rsidR="004F1F0E" w:rsidRPr="003E6515" w:rsidRDefault="004F1F0E" w:rsidP="003E6515">
      <w:pPr>
        <w:pStyle w:val="ListParagraph"/>
        <w:numPr>
          <w:ilvl w:val="0"/>
          <w:numId w:val="4"/>
        </w:num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sz w:val="21"/>
          <w:szCs w:val="21"/>
        </w:rPr>
        <w:t>You must complete EDUM077 before taking either EDUM079 and EDUM100</w:t>
      </w:r>
    </w:p>
    <w:p w14:paraId="2E0A6CBE" w14:textId="77777777" w:rsidR="00BC3614" w:rsidRPr="003E6515" w:rsidRDefault="00BC3614" w:rsidP="003E6515">
      <w:pPr>
        <w:ind w:left="-709"/>
        <w:rPr>
          <w:rFonts w:ascii="Open Sans" w:hAnsi="Open Sans" w:cs="Open Sans"/>
          <w:sz w:val="21"/>
          <w:szCs w:val="21"/>
        </w:rPr>
      </w:pPr>
    </w:p>
    <w:tbl>
      <w:tblPr>
        <w:tblStyle w:val="TableGrid"/>
        <w:tblW w:w="5000" w:type="pct"/>
        <w:tblLook w:val="01E0" w:firstRow="1" w:lastRow="1" w:firstColumn="1" w:lastColumn="1" w:noHBand="0" w:noVBand="0"/>
        <w:tblCaption w:val="Module choice table"/>
        <w:tblDescription w:val="This table allows you to choice modules that you wish to study for your programme."/>
      </w:tblPr>
      <w:tblGrid>
        <w:gridCol w:w="1441"/>
        <w:gridCol w:w="4674"/>
        <w:gridCol w:w="1322"/>
        <w:gridCol w:w="891"/>
        <w:gridCol w:w="688"/>
      </w:tblGrid>
      <w:tr w:rsidR="004C61C8" w:rsidRPr="003E6515" w14:paraId="1DDA1195" w14:textId="77777777" w:rsidTr="003E6515">
        <w:trPr>
          <w:tblHeader/>
        </w:trPr>
        <w:tc>
          <w:tcPr>
            <w:tcW w:w="800" w:type="pct"/>
            <w:hideMark/>
          </w:tcPr>
          <w:p w14:paraId="60FA7443" w14:textId="77777777" w:rsidR="004C61C8" w:rsidRPr="003E6515" w:rsidRDefault="004C61C8" w:rsidP="003E6515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b/>
                <w:sz w:val="21"/>
                <w:szCs w:val="21"/>
              </w:rPr>
              <w:lastRenderedPageBreak/>
              <w:t>Module Code</w:t>
            </w:r>
          </w:p>
        </w:tc>
        <w:tc>
          <w:tcPr>
            <w:tcW w:w="2593" w:type="pct"/>
            <w:hideMark/>
          </w:tcPr>
          <w:p w14:paraId="034B13DF" w14:textId="77777777" w:rsidR="004C61C8" w:rsidRPr="003E6515" w:rsidRDefault="004C61C8" w:rsidP="003E6515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b/>
                <w:sz w:val="21"/>
                <w:szCs w:val="21"/>
              </w:rPr>
              <w:t>Module title</w:t>
            </w:r>
          </w:p>
        </w:tc>
        <w:tc>
          <w:tcPr>
            <w:tcW w:w="730" w:type="pct"/>
          </w:tcPr>
          <w:p w14:paraId="72460A35" w14:textId="77777777" w:rsidR="004C61C8" w:rsidRPr="003E6515" w:rsidRDefault="004C61C8" w:rsidP="003E6515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b/>
                <w:sz w:val="21"/>
                <w:szCs w:val="21"/>
              </w:rPr>
              <w:t>Status</w:t>
            </w:r>
          </w:p>
          <w:p w14:paraId="040275F1" w14:textId="77777777" w:rsidR="004C61C8" w:rsidRPr="003E6515" w:rsidRDefault="004C61C8" w:rsidP="003E6515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  <w:tc>
          <w:tcPr>
            <w:tcW w:w="495" w:type="pct"/>
            <w:hideMark/>
          </w:tcPr>
          <w:p w14:paraId="6D734B21" w14:textId="77777777" w:rsidR="004C61C8" w:rsidRPr="003E6515" w:rsidRDefault="004C61C8" w:rsidP="003E6515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b/>
                <w:sz w:val="21"/>
                <w:szCs w:val="21"/>
              </w:rPr>
              <w:t>Credit Value</w:t>
            </w:r>
          </w:p>
        </w:tc>
        <w:tc>
          <w:tcPr>
            <w:tcW w:w="382" w:type="pct"/>
          </w:tcPr>
          <w:p w14:paraId="7B16341C" w14:textId="77777777" w:rsidR="004C61C8" w:rsidRPr="003E6515" w:rsidRDefault="004C61C8" w:rsidP="003E6515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b/>
                <w:sz w:val="21"/>
                <w:szCs w:val="21"/>
              </w:rPr>
              <w:t>Tick (</w:t>
            </w:r>
            <w:r w:rsidRPr="003E6515">
              <w:rPr>
                <w:rFonts w:ascii="Open Sans" w:hAnsi="Open Sans" w:cs="Open Sans"/>
                <w:b/>
                <w:sz w:val="21"/>
                <w:szCs w:val="21"/>
              </w:rPr>
              <w:sym w:font="Wingdings 2" w:char="F050"/>
            </w:r>
            <w:r w:rsidRPr="003E6515">
              <w:rPr>
                <w:rFonts w:ascii="Open Sans" w:hAnsi="Open Sans" w:cs="Open Sans"/>
                <w:b/>
                <w:sz w:val="21"/>
                <w:szCs w:val="21"/>
              </w:rPr>
              <w:t>)</w:t>
            </w:r>
          </w:p>
        </w:tc>
      </w:tr>
      <w:tr w:rsidR="003E6515" w:rsidRPr="003E6515" w14:paraId="593D0863" w14:textId="77777777" w:rsidTr="003E6515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  <w:hideMark/>
          </w:tcPr>
          <w:p w14:paraId="489D651E" w14:textId="23D5843F" w:rsidR="003E6515" w:rsidRPr="003E6515" w:rsidRDefault="003E6515" w:rsidP="003E6515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b/>
                <w:sz w:val="21"/>
                <w:szCs w:val="21"/>
              </w:rPr>
              <w:t>Trimester 1</w:t>
            </w:r>
          </w:p>
        </w:tc>
      </w:tr>
      <w:tr w:rsidR="00C17F70" w:rsidRPr="003E6515" w14:paraId="7E70E8CA" w14:textId="77777777" w:rsidTr="003E6515">
        <w:trPr>
          <w:tblHeader/>
        </w:trPr>
        <w:tc>
          <w:tcPr>
            <w:tcW w:w="800" w:type="pct"/>
          </w:tcPr>
          <w:p w14:paraId="1577ABAA" w14:textId="77777777" w:rsidR="00C17F70" w:rsidRPr="003E6515" w:rsidRDefault="007A216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SENM019</w:t>
            </w:r>
          </w:p>
        </w:tc>
        <w:tc>
          <w:tcPr>
            <w:tcW w:w="2593" w:type="pct"/>
          </w:tcPr>
          <w:p w14:paraId="2B01493D" w14:textId="77777777" w:rsidR="00C17F70" w:rsidRPr="003E6515" w:rsidRDefault="007A216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Key concepts in Inclusion and Diversity</w:t>
            </w:r>
          </w:p>
        </w:tc>
        <w:tc>
          <w:tcPr>
            <w:tcW w:w="730" w:type="pct"/>
          </w:tcPr>
          <w:p w14:paraId="6B6370A4" w14:textId="77777777" w:rsidR="00C17F70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95" w:type="pct"/>
          </w:tcPr>
          <w:p w14:paraId="60E5285B" w14:textId="77777777" w:rsidR="00C17F70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14:paraId="524A10BC" w14:textId="77777777" w:rsidR="00C17F70" w:rsidRPr="003E6515" w:rsidRDefault="00C17F70" w:rsidP="003E6515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17F70" w:rsidRPr="003E6515" w14:paraId="14D31F7F" w14:textId="77777777" w:rsidTr="003E6515">
        <w:trPr>
          <w:tblHeader/>
        </w:trPr>
        <w:tc>
          <w:tcPr>
            <w:tcW w:w="800" w:type="pct"/>
          </w:tcPr>
          <w:p w14:paraId="4C9F8E2F" w14:textId="77777777" w:rsidR="00C17F70" w:rsidRPr="003E6515" w:rsidRDefault="007A216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SENM026</w:t>
            </w:r>
          </w:p>
        </w:tc>
        <w:tc>
          <w:tcPr>
            <w:tcW w:w="2593" w:type="pct"/>
          </w:tcPr>
          <w:p w14:paraId="201E8435" w14:textId="77777777" w:rsidR="00C17F70" w:rsidRPr="003E6515" w:rsidRDefault="007A216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Understanding autism spectrum</w:t>
            </w:r>
          </w:p>
        </w:tc>
        <w:tc>
          <w:tcPr>
            <w:tcW w:w="730" w:type="pct"/>
          </w:tcPr>
          <w:p w14:paraId="4DC2A4A5" w14:textId="77777777" w:rsidR="00C17F70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95" w:type="pct"/>
          </w:tcPr>
          <w:p w14:paraId="3F331B0B" w14:textId="77777777" w:rsidR="00C17F70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14:paraId="26A14B51" w14:textId="77777777" w:rsidR="00C17F70" w:rsidRPr="003E6515" w:rsidRDefault="00C17F70" w:rsidP="003E6515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17F70" w:rsidRPr="003E6515" w14:paraId="66477AB7" w14:textId="77777777" w:rsidTr="003E6515">
        <w:trPr>
          <w:tblHeader/>
        </w:trPr>
        <w:tc>
          <w:tcPr>
            <w:tcW w:w="800" w:type="pct"/>
          </w:tcPr>
          <w:p w14:paraId="026C000A" w14:textId="77777777" w:rsidR="00C17F70" w:rsidRPr="003E6515" w:rsidRDefault="007A216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SENM031</w:t>
            </w:r>
          </w:p>
        </w:tc>
        <w:tc>
          <w:tcPr>
            <w:tcW w:w="2593" w:type="pct"/>
          </w:tcPr>
          <w:p w14:paraId="044A3C41" w14:textId="77777777" w:rsidR="00C17F70" w:rsidRPr="003E6515" w:rsidRDefault="007A216E" w:rsidP="003E6515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Speech, language and communication needs</w:t>
            </w:r>
          </w:p>
        </w:tc>
        <w:tc>
          <w:tcPr>
            <w:tcW w:w="730" w:type="pct"/>
          </w:tcPr>
          <w:p w14:paraId="2EF63B12" w14:textId="77777777" w:rsidR="00C17F70" w:rsidRPr="003E6515" w:rsidRDefault="00EC7223" w:rsidP="003E6515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95" w:type="pct"/>
          </w:tcPr>
          <w:p w14:paraId="3744E783" w14:textId="77777777" w:rsidR="00C17F70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14:paraId="69727034" w14:textId="77777777" w:rsidR="00C17F70" w:rsidRPr="003E6515" w:rsidRDefault="00C17F70" w:rsidP="003E6515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3E6515" w:rsidRPr="003E6515" w14:paraId="68E1CCE4" w14:textId="77777777" w:rsidTr="003E6515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</w:tcPr>
          <w:p w14:paraId="643F3BB0" w14:textId="2F442018" w:rsidR="003E6515" w:rsidRPr="003E6515" w:rsidRDefault="003E6515" w:rsidP="003E6515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b/>
                <w:sz w:val="21"/>
                <w:szCs w:val="21"/>
              </w:rPr>
              <w:t>Trimester 2</w:t>
            </w:r>
          </w:p>
        </w:tc>
      </w:tr>
      <w:tr w:rsidR="00BA3F79" w:rsidRPr="003E6515" w14:paraId="4372FE21" w14:textId="77777777" w:rsidTr="003E6515">
        <w:trPr>
          <w:tblHeader/>
        </w:trPr>
        <w:tc>
          <w:tcPr>
            <w:tcW w:w="800" w:type="pct"/>
          </w:tcPr>
          <w:p w14:paraId="397E2DA1" w14:textId="77777777" w:rsidR="00BA3F79" w:rsidRPr="003E6515" w:rsidRDefault="007A216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SENM027</w:t>
            </w:r>
          </w:p>
        </w:tc>
        <w:tc>
          <w:tcPr>
            <w:tcW w:w="2593" w:type="pct"/>
          </w:tcPr>
          <w:p w14:paraId="38A95B6C" w14:textId="77777777" w:rsidR="00BA3F79" w:rsidRPr="003E6515" w:rsidRDefault="007A216E" w:rsidP="003E6515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Evaluating approaches for individuals on the autism spectrum</w:t>
            </w:r>
          </w:p>
        </w:tc>
        <w:tc>
          <w:tcPr>
            <w:tcW w:w="730" w:type="pct"/>
          </w:tcPr>
          <w:p w14:paraId="54250138" w14:textId="77777777" w:rsidR="00BA3F79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95" w:type="pct"/>
          </w:tcPr>
          <w:p w14:paraId="2AACAA05" w14:textId="77777777" w:rsidR="00BA3F79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14:paraId="3D035224" w14:textId="77777777" w:rsidR="00BA3F79" w:rsidRPr="003E6515" w:rsidRDefault="00BA3F79" w:rsidP="003E6515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BA3F79" w:rsidRPr="003E6515" w14:paraId="63B8C0F3" w14:textId="77777777" w:rsidTr="003E6515">
        <w:trPr>
          <w:tblHeader/>
        </w:trPr>
        <w:tc>
          <w:tcPr>
            <w:tcW w:w="800" w:type="pct"/>
          </w:tcPr>
          <w:p w14:paraId="2D8C03AB" w14:textId="77777777" w:rsidR="00BA3F79" w:rsidRPr="003E6515" w:rsidRDefault="007A216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SENM028</w:t>
            </w:r>
          </w:p>
        </w:tc>
        <w:tc>
          <w:tcPr>
            <w:tcW w:w="2593" w:type="pct"/>
          </w:tcPr>
          <w:p w14:paraId="6F757C21" w14:textId="77777777" w:rsidR="00BA3F79" w:rsidRPr="003E6515" w:rsidRDefault="007A216E" w:rsidP="003E6515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Understanding Dyslexia</w:t>
            </w:r>
          </w:p>
        </w:tc>
        <w:tc>
          <w:tcPr>
            <w:tcW w:w="730" w:type="pct"/>
          </w:tcPr>
          <w:p w14:paraId="0927E2FF" w14:textId="77777777" w:rsidR="00BA3F79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95" w:type="pct"/>
          </w:tcPr>
          <w:p w14:paraId="5A3BFE6B" w14:textId="77777777" w:rsidR="00BA3F79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14:paraId="4A9C2809" w14:textId="77777777" w:rsidR="00BA3F79" w:rsidRPr="003E6515" w:rsidRDefault="00BA3F79" w:rsidP="003E6515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3E6515" w:rsidRPr="003E6515" w14:paraId="244B32F7" w14:textId="77777777" w:rsidTr="003E6515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</w:tcPr>
          <w:p w14:paraId="435B6554" w14:textId="3ED1D262" w:rsidR="003E6515" w:rsidRPr="003E6515" w:rsidRDefault="003E6515" w:rsidP="003E6515">
            <w:pPr>
              <w:jc w:val="both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b/>
                <w:sz w:val="21"/>
                <w:szCs w:val="21"/>
              </w:rPr>
              <w:t>Trimester 3</w:t>
            </w:r>
          </w:p>
        </w:tc>
      </w:tr>
      <w:tr w:rsidR="00C17F70" w:rsidRPr="003E6515" w14:paraId="16969E82" w14:textId="77777777" w:rsidTr="003E6515">
        <w:trPr>
          <w:tblHeader/>
        </w:trPr>
        <w:tc>
          <w:tcPr>
            <w:tcW w:w="800" w:type="pct"/>
          </w:tcPr>
          <w:p w14:paraId="73EEF356" w14:textId="77777777" w:rsidR="00C17F70" w:rsidRPr="003E6515" w:rsidRDefault="007A216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SENM024</w:t>
            </w:r>
          </w:p>
        </w:tc>
        <w:tc>
          <w:tcPr>
            <w:tcW w:w="2593" w:type="pct"/>
          </w:tcPr>
          <w:p w14:paraId="30FA20A1" w14:textId="77777777" w:rsidR="00C17F70" w:rsidRPr="003E6515" w:rsidRDefault="007A216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Understanding challenging behaviour in people with autism and /or learning disabilities</w:t>
            </w:r>
          </w:p>
        </w:tc>
        <w:tc>
          <w:tcPr>
            <w:tcW w:w="730" w:type="pct"/>
          </w:tcPr>
          <w:p w14:paraId="06C29A08" w14:textId="77777777" w:rsidR="00C17F70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95" w:type="pct"/>
          </w:tcPr>
          <w:p w14:paraId="729BDAB4" w14:textId="77777777" w:rsidR="00C17F70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14:paraId="60221543" w14:textId="77777777" w:rsidR="00C17F70" w:rsidRPr="003E6515" w:rsidRDefault="00C17F70" w:rsidP="003E6515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7A216E" w:rsidRPr="003E6515" w14:paraId="07071DF3" w14:textId="77777777" w:rsidTr="003E6515">
        <w:trPr>
          <w:tblHeader/>
        </w:trPr>
        <w:tc>
          <w:tcPr>
            <w:tcW w:w="800" w:type="pct"/>
          </w:tcPr>
          <w:p w14:paraId="2B4B9BAC" w14:textId="77777777" w:rsidR="007A216E" w:rsidRPr="003E6515" w:rsidRDefault="007A216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SENM030</w:t>
            </w:r>
          </w:p>
        </w:tc>
        <w:tc>
          <w:tcPr>
            <w:tcW w:w="2593" w:type="pct"/>
          </w:tcPr>
          <w:p w14:paraId="0E9FE30A" w14:textId="77777777" w:rsidR="007A216E" w:rsidRPr="003E6515" w:rsidRDefault="007A216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Perspectives on BESD</w:t>
            </w:r>
          </w:p>
        </w:tc>
        <w:tc>
          <w:tcPr>
            <w:tcW w:w="730" w:type="pct"/>
          </w:tcPr>
          <w:p w14:paraId="26D5AA09" w14:textId="77777777" w:rsidR="007A216E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95" w:type="pct"/>
          </w:tcPr>
          <w:p w14:paraId="6DE8E5F8" w14:textId="77777777" w:rsidR="007A216E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14:paraId="1ACB5EF8" w14:textId="77777777" w:rsidR="007A216E" w:rsidRPr="003E6515" w:rsidRDefault="007A216E" w:rsidP="003E6515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4F1F0E" w:rsidRPr="003E6515" w14:paraId="3F30C7C8" w14:textId="77777777" w:rsidTr="003E6515">
        <w:trPr>
          <w:tblHeader/>
        </w:trPr>
        <w:tc>
          <w:tcPr>
            <w:tcW w:w="800" w:type="pct"/>
          </w:tcPr>
          <w:p w14:paraId="51539698" w14:textId="6B45A302" w:rsidR="004F1F0E" w:rsidRPr="003E6515" w:rsidRDefault="004F1F0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EDUM079</w:t>
            </w:r>
          </w:p>
        </w:tc>
        <w:tc>
          <w:tcPr>
            <w:tcW w:w="2593" w:type="pct"/>
          </w:tcPr>
          <w:p w14:paraId="0EC5261B" w14:textId="333E3330" w:rsidR="004F1F0E" w:rsidRPr="003E6515" w:rsidRDefault="004F1F0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Dissertation</w:t>
            </w:r>
          </w:p>
        </w:tc>
        <w:tc>
          <w:tcPr>
            <w:tcW w:w="730" w:type="pct"/>
          </w:tcPr>
          <w:p w14:paraId="3C5387F7" w14:textId="743E97F8" w:rsidR="004F1F0E" w:rsidRPr="003E6515" w:rsidRDefault="004F1F0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95" w:type="pct"/>
          </w:tcPr>
          <w:p w14:paraId="6B93E45F" w14:textId="2058F5A3" w:rsidR="004F1F0E" w:rsidRPr="003E6515" w:rsidRDefault="004F1F0E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14:paraId="23AD01F5" w14:textId="77777777" w:rsidR="004F1F0E" w:rsidRPr="003E6515" w:rsidRDefault="004F1F0E" w:rsidP="003E6515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EC7223" w:rsidRPr="003E6515" w14:paraId="7DCB37DE" w14:textId="77777777" w:rsidTr="003E6515">
        <w:trPr>
          <w:tblHeader/>
        </w:trPr>
        <w:tc>
          <w:tcPr>
            <w:tcW w:w="800" w:type="pct"/>
          </w:tcPr>
          <w:p w14:paraId="37149C30" w14:textId="77777777" w:rsidR="00EC7223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EDUM077</w:t>
            </w:r>
          </w:p>
        </w:tc>
        <w:tc>
          <w:tcPr>
            <w:tcW w:w="2593" w:type="pct"/>
          </w:tcPr>
          <w:p w14:paraId="2CB8BE06" w14:textId="77777777" w:rsidR="00EC7223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 xml:space="preserve">Research Methods </w:t>
            </w:r>
          </w:p>
        </w:tc>
        <w:tc>
          <w:tcPr>
            <w:tcW w:w="730" w:type="pct"/>
          </w:tcPr>
          <w:p w14:paraId="465EA4D3" w14:textId="77777777" w:rsidR="00EC7223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95" w:type="pct"/>
          </w:tcPr>
          <w:p w14:paraId="37E618C8" w14:textId="77777777" w:rsidR="00EC7223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14:paraId="11517A3D" w14:textId="77777777" w:rsidR="00EC7223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EC7223" w:rsidRPr="003E6515" w14:paraId="68E63674" w14:textId="77777777" w:rsidTr="003E6515">
        <w:trPr>
          <w:tblHeader/>
        </w:trPr>
        <w:tc>
          <w:tcPr>
            <w:tcW w:w="800" w:type="pct"/>
          </w:tcPr>
          <w:p w14:paraId="782B4B50" w14:textId="77777777" w:rsidR="00EC7223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EDUM100</w:t>
            </w:r>
          </w:p>
        </w:tc>
        <w:tc>
          <w:tcPr>
            <w:tcW w:w="2593" w:type="pct"/>
          </w:tcPr>
          <w:p w14:paraId="2FF52C15" w14:textId="77777777" w:rsidR="00EC7223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Research Thesis</w:t>
            </w:r>
          </w:p>
        </w:tc>
        <w:tc>
          <w:tcPr>
            <w:tcW w:w="730" w:type="pct"/>
          </w:tcPr>
          <w:p w14:paraId="6BA8EA62" w14:textId="77777777" w:rsidR="00EC7223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95" w:type="pct"/>
          </w:tcPr>
          <w:p w14:paraId="4A3499C0" w14:textId="77777777" w:rsidR="00EC7223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  <w:r w:rsidRPr="003E6515">
              <w:rPr>
                <w:rFonts w:ascii="Open Sans" w:hAnsi="Open Sans" w:cs="Open Sans"/>
                <w:sz w:val="21"/>
                <w:szCs w:val="21"/>
              </w:rPr>
              <w:t>60</w:t>
            </w:r>
          </w:p>
        </w:tc>
        <w:tc>
          <w:tcPr>
            <w:tcW w:w="382" w:type="pct"/>
          </w:tcPr>
          <w:p w14:paraId="5EFB472B" w14:textId="77777777" w:rsidR="00EC7223" w:rsidRPr="003E6515" w:rsidRDefault="00EC7223" w:rsidP="003E6515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</w:tbl>
    <w:p w14:paraId="62C3E751" w14:textId="77777777" w:rsidR="00334B2B" w:rsidRPr="003E6515" w:rsidRDefault="00334B2B" w:rsidP="003E6515">
      <w:pPr>
        <w:rPr>
          <w:rFonts w:ascii="Open Sans" w:hAnsi="Open Sans" w:cs="Open Sans"/>
          <w:b/>
          <w:sz w:val="21"/>
          <w:szCs w:val="21"/>
          <w:u w:val="single"/>
        </w:rPr>
      </w:pPr>
    </w:p>
    <w:p w14:paraId="108DECD7" w14:textId="77777777" w:rsidR="00334B2B" w:rsidRPr="003E6515" w:rsidRDefault="00334B2B" w:rsidP="003E6515">
      <w:pPr>
        <w:rPr>
          <w:rFonts w:ascii="Open Sans" w:hAnsi="Open Sans" w:cs="Open Sans"/>
          <w:b/>
          <w:sz w:val="21"/>
          <w:szCs w:val="21"/>
          <w:u w:val="single"/>
        </w:rPr>
      </w:pPr>
    </w:p>
    <w:p w14:paraId="7F3D5997" w14:textId="1F6B35B2" w:rsidR="00334B2B" w:rsidRPr="003E6515" w:rsidRDefault="00BC3614" w:rsidP="003E6515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b/>
          <w:sz w:val="21"/>
          <w:szCs w:val="21"/>
        </w:rPr>
        <w:t xml:space="preserve">Student signature: </w:t>
      </w:r>
      <w:r w:rsidRPr="003E6515">
        <w:rPr>
          <w:rFonts w:ascii="Open Sans" w:hAnsi="Open Sans" w:cs="Open Sans"/>
          <w:sz w:val="21"/>
          <w:szCs w:val="21"/>
        </w:rPr>
        <w:t>..............................</w:t>
      </w:r>
      <w:r w:rsidR="003E6515" w:rsidRPr="003E6515">
        <w:rPr>
          <w:rFonts w:ascii="Open Sans" w:hAnsi="Open Sans" w:cs="Open Sans"/>
          <w:sz w:val="21"/>
          <w:szCs w:val="21"/>
        </w:rPr>
        <w:t>...............................</w:t>
      </w:r>
    </w:p>
    <w:p w14:paraId="091FAE37" w14:textId="77777777" w:rsidR="003E6515" w:rsidRPr="003E6515" w:rsidRDefault="003E6515" w:rsidP="003E6515">
      <w:pPr>
        <w:rPr>
          <w:rFonts w:ascii="Open Sans" w:hAnsi="Open Sans" w:cs="Open Sans"/>
          <w:sz w:val="21"/>
          <w:szCs w:val="21"/>
        </w:rPr>
      </w:pPr>
    </w:p>
    <w:p w14:paraId="6FA3014B" w14:textId="77777777" w:rsidR="00BC3614" w:rsidRPr="003E6515" w:rsidRDefault="00BC3614" w:rsidP="003E6515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b/>
          <w:sz w:val="21"/>
          <w:szCs w:val="21"/>
        </w:rPr>
        <w:t>Date:</w:t>
      </w:r>
      <w:r w:rsidRPr="003E6515">
        <w:rPr>
          <w:rFonts w:ascii="Open Sans" w:hAnsi="Open Sans" w:cs="Open Sans"/>
          <w:sz w:val="21"/>
          <w:szCs w:val="21"/>
        </w:rPr>
        <w:t xml:space="preserve"> ...................</w:t>
      </w:r>
      <w:r w:rsidR="00074870" w:rsidRPr="003E6515">
        <w:rPr>
          <w:rFonts w:ascii="Open Sans" w:hAnsi="Open Sans" w:cs="Open Sans"/>
          <w:sz w:val="21"/>
          <w:szCs w:val="21"/>
        </w:rPr>
        <w:t>.....................................</w:t>
      </w:r>
      <w:r w:rsidRPr="003E6515">
        <w:rPr>
          <w:rFonts w:ascii="Open Sans" w:hAnsi="Open Sans" w:cs="Open Sans"/>
          <w:sz w:val="21"/>
          <w:szCs w:val="21"/>
        </w:rPr>
        <w:t>.....</w:t>
      </w:r>
    </w:p>
    <w:p w14:paraId="5B759BCC" w14:textId="77777777" w:rsidR="00BC3614" w:rsidRPr="003E6515" w:rsidRDefault="00BC3614" w:rsidP="003E6515">
      <w:pPr>
        <w:rPr>
          <w:rFonts w:ascii="Open Sans" w:hAnsi="Open Sans" w:cs="Open Sans"/>
          <w:sz w:val="21"/>
          <w:szCs w:val="21"/>
        </w:rPr>
      </w:pPr>
    </w:p>
    <w:p w14:paraId="49E6BD32" w14:textId="77777777" w:rsidR="00BC3614" w:rsidRPr="003E6515" w:rsidRDefault="00334B2B" w:rsidP="003E6515">
      <w:pPr>
        <w:rPr>
          <w:rFonts w:ascii="Open Sans" w:hAnsi="Open Sans" w:cs="Open Sans"/>
          <w:b/>
          <w:sz w:val="21"/>
          <w:szCs w:val="21"/>
        </w:rPr>
      </w:pPr>
      <w:r w:rsidRPr="003E6515">
        <w:rPr>
          <w:rFonts w:ascii="Open Sans" w:hAnsi="Open Sans" w:cs="Open Sans"/>
          <w:b/>
          <w:sz w:val="21"/>
          <w:szCs w:val="21"/>
        </w:rPr>
        <w:t xml:space="preserve">Please complete this form and email it to </w:t>
      </w:r>
      <w:hyperlink r:id="rId9" w:history="1">
        <w:r w:rsidRPr="003E6515">
          <w:rPr>
            <w:rStyle w:val="Hyperlink"/>
            <w:rFonts w:ascii="Open Sans" w:hAnsi="Open Sans" w:cs="Open Sans"/>
            <w:b/>
            <w:sz w:val="21"/>
            <w:szCs w:val="21"/>
          </w:rPr>
          <w:t>modulechoices@northampton.ac.uk</w:t>
        </w:r>
      </w:hyperlink>
      <w:r w:rsidRPr="003E6515">
        <w:rPr>
          <w:rFonts w:ascii="Open Sans" w:hAnsi="Open Sans" w:cs="Open Sans"/>
          <w:b/>
          <w:sz w:val="21"/>
          <w:szCs w:val="21"/>
        </w:rPr>
        <w:t xml:space="preserve"> within two weeks, stating in the subject box ‘International’ if you are an International student and ‘FAO Team 2’, if you are a UK or EU student.  We recommend that you keep a </w:t>
      </w:r>
      <w:bookmarkStart w:id="0" w:name="_GoBack"/>
      <w:bookmarkEnd w:id="0"/>
      <w:r w:rsidRPr="003E6515">
        <w:rPr>
          <w:rFonts w:ascii="Open Sans" w:hAnsi="Open Sans" w:cs="Open Sans"/>
          <w:b/>
          <w:sz w:val="21"/>
          <w:szCs w:val="21"/>
        </w:rPr>
        <w:t>copy of this form for your records</w:t>
      </w:r>
    </w:p>
    <w:sectPr w:rsidR="00BC3614" w:rsidRPr="003E6515" w:rsidSect="001F578C">
      <w:footerReference w:type="default" r:id="rId10"/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DC1120" w14:textId="77777777" w:rsidR="003E6515" w:rsidRDefault="003E6515" w:rsidP="003E6515">
      <w:r>
        <w:separator/>
      </w:r>
    </w:p>
  </w:endnote>
  <w:endnote w:type="continuationSeparator" w:id="0">
    <w:p w14:paraId="7187D4CA" w14:textId="77777777" w:rsidR="003E6515" w:rsidRDefault="003E6515" w:rsidP="003E6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58343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52472A" w14:textId="35719B57" w:rsidR="003E6515" w:rsidRDefault="003E65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F920F8" w14:textId="77777777" w:rsidR="003E6515" w:rsidRDefault="003E651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1B8B13" w14:textId="77777777" w:rsidR="003E6515" w:rsidRDefault="003E6515" w:rsidP="003E6515">
      <w:r>
        <w:separator/>
      </w:r>
    </w:p>
  </w:footnote>
  <w:footnote w:type="continuationSeparator" w:id="0">
    <w:p w14:paraId="5FB18E81" w14:textId="77777777" w:rsidR="003E6515" w:rsidRDefault="003E6515" w:rsidP="003E65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4E8C2752"/>
    <w:multiLevelType w:val="hybridMultilevel"/>
    <w:tmpl w:val="5AA6E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C5423D6"/>
    <w:multiLevelType w:val="hybridMultilevel"/>
    <w:tmpl w:val="F2565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M1MjY0NLc0MDdW0lEKTi0uzszPAykwrgUATvXeeCwAAAA="/>
  </w:docVars>
  <w:rsids>
    <w:rsidRoot w:val="00BC3614"/>
    <w:rsid w:val="000000B1"/>
    <w:rsid w:val="00074870"/>
    <w:rsid w:val="00102589"/>
    <w:rsid w:val="00104C9D"/>
    <w:rsid w:val="00164C76"/>
    <w:rsid w:val="00190D0C"/>
    <w:rsid w:val="001F578C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81F18"/>
    <w:rsid w:val="003905D6"/>
    <w:rsid w:val="003B5F3E"/>
    <w:rsid w:val="003B6790"/>
    <w:rsid w:val="003E6515"/>
    <w:rsid w:val="0042630B"/>
    <w:rsid w:val="00490DA0"/>
    <w:rsid w:val="00491DD2"/>
    <w:rsid w:val="004C61C8"/>
    <w:rsid w:val="004F1F0E"/>
    <w:rsid w:val="0050799B"/>
    <w:rsid w:val="005111F8"/>
    <w:rsid w:val="00612D27"/>
    <w:rsid w:val="00647757"/>
    <w:rsid w:val="006950A5"/>
    <w:rsid w:val="006C60F8"/>
    <w:rsid w:val="006D5FCC"/>
    <w:rsid w:val="006F03F1"/>
    <w:rsid w:val="00712F15"/>
    <w:rsid w:val="0079066A"/>
    <w:rsid w:val="007A216E"/>
    <w:rsid w:val="007C1108"/>
    <w:rsid w:val="007E59BA"/>
    <w:rsid w:val="007F7BEC"/>
    <w:rsid w:val="00801E86"/>
    <w:rsid w:val="008037C0"/>
    <w:rsid w:val="008238B3"/>
    <w:rsid w:val="00845CB5"/>
    <w:rsid w:val="008634C2"/>
    <w:rsid w:val="008E660D"/>
    <w:rsid w:val="00A24866"/>
    <w:rsid w:val="00A30E27"/>
    <w:rsid w:val="00A320EB"/>
    <w:rsid w:val="00A34835"/>
    <w:rsid w:val="00BA1F3B"/>
    <w:rsid w:val="00BA3F79"/>
    <w:rsid w:val="00BC3614"/>
    <w:rsid w:val="00BD5624"/>
    <w:rsid w:val="00BE70EC"/>
    <w:rsid w:val="00C12AAD"/>
    <w:rsid w:val="00C17F70"/>
    <w:rsid w:val="00C37118"/>
    <w:rsid w:val="00C42A12"/>
    <w:rsid w:val="00C5087C"/>
    <w:rsid w:val="00C6478E"/>
    <w:rsid w:val="00C6746F"/>
    <w:rsid w:val="00C82B35"/>
    <w:rsid w:val="00CC2A55"/>
    <w:rsid w:val="00D21215"/>
    <w:rsid w:val="00D8775F"/>
    <w:rsid w:val="00DE2C65"/>
    <w:rsid w:val="00E8556E"/>
    <w:rsid w:val="00EC7223"/>
    <w:rsid w:val="00ED626E"/>
    <w:rsid w:val="00ED7A20"/>
    <w:rsid w:val="00F00F72"/>
    <w:rsid w:val="00F416E1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4C41B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626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C11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10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108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1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108"/>
    <w:rPr>
      <w:rFonts w:ascii="Times New Roman" w:eastAsia="Times New Roman" w:hAnsi="Times New Roman"/>
      <w:b/>
      <w:bCs/>
      <w:lang w:eastAsia="en-US"/>
    </w:rPr>
  </w:style>
  <w:style w:type="table" w:styleId="TableGrid">
    <w:name w:val="Table Grid"/>
    <w:basedOn w:val="TableNormal"/>
    <w:uiPriority w:val="59"/>
    <w:rsid w:val="003E651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E65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6515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E65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6515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png@01D2DF91.0855850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odulechoices@northampton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335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9</cp:revision>
  <dcterms:created xsi:type="dcterms:W3CDTF">2018-06-15T15:11:00Z</dcterms:created>
  <dcterms:modified xsi:type="dcterms:W3CDTF">2018-07-02T17:05:00Z</dcterms:modified>
</cp:coreProperties>
</file>